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Kimberly Clubb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Stephanie Pierce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4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3272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